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5B210" w14:textId="1C7B1665" w:rsidR="00DE2EAC" w:rsidRDefault="00DE2EAC" w:rsidP="00EB7F19">
      <w:pPr>
        <w:jc w:val="both"/>
        <w:rPr>
          <w:rFonts w:asciiTheme="minorHAnsi" w:hAnsiTheme="minorHAnsi" w:cstheme="minorHAnsi"/>
          <w:bCs/>
          <w:sz w:val="24"/>
          <w:szCs w:val="22"/>
        </w:rPr>
      </w:pP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  <w:t xml:space="preserve">Załącznik nr </w:t>
      </w:r>
      <w:r w:rsidR="00F71525">
        <w:rPr>
          <w:rFonts w:asciiTheme="minorHAnsi" w:hAnsiTheme="minorHAnsi" w:cstheme="minorHAnsi"/>
          <w:bCs/>
          <w:sz w:val="24"/>
          <w:szCs w:val="22"/>
        </w:rPr>
        <w:t>B</w:t>
      </w:r>
    </w:p>
    <w:p w14:paraId="2070021F" w14:textId="587B06B3" w:rsidR="00EB7F19" w:rsidRDefault="0024740E" w:rsidP="003D3708">
      <w:pPr>
        <w:spacing w:after="0"/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 w:rsidRPr="009F1F6B">
        <w:rPr>
          <w:rFonts w:asciiTheme="minorHAnsi" w:hAnsiTheme="minorHAnsi" w:cstheme="minorHAnsi"/>
          <w:bCs/>
          <w:sz w:val="24"/>
          <w:szCs w:val="22"/>
        </w:rPr>
        <w:t>Opis przedmiotu zamówienia</w:t>
      </w:r>
      <w:r>
        <w:rPr>
          <w:rFonts w:asciiTheme="minorHAnsi" w:hAnsiTheme="minorHAnsi" w:cstheme="minorHAnsi"/>
          <w:b/>
          <w:bCs/>
          <w:sz w:val="24"/>
          <w:szCs w:val="22"/>
        </w:rPr>
        <w:t xml:space="preserve">: </w:t>
      </w:r>
      <w:r w:rsidR="00A80D30">
        <w:rPr>
          <w:rFonts w:asciiTheme="minorHAnsi" w:hAnsiTheme="minorHAnsi" w:cstheme="minorHAnsi"/>
          <w:b/>
          <w:bCs/>
          <w:sz w:val="24"/>
          <w:szCs w:val="22"/>
        </w:rPr>
        <w:t>Zamrażarka stojąca</w:t>
      </w:r>
      <w:r w:rsidR="009952A3">
        <w:rPr>
          <w:rFonts w:asciiTheme="minorHAnsi" w:hAnsiTheme="minorHAnsi" w:cstheme="minorHAnsi"/>
          <w:b/>
          <w:bCs/>
          <w:sz w:val="24"/>
          <w:szCs w:val="22"/>
        </w:rPr>
        <w:t xml:space="preserve"> </w:t>
      </w:r>
      <w:r w:rsidR="00925A5B">
        <w:rPr>
          <w:rFonts w:asciiTheme="minorHAnsi" w:hAnsiTheme="minorHAnsi" w:cstheme="minorHAnsi"/>
          <w:b/>
          <w:bCs/>
          <w:sz w:val="24"/>
          <w:szCs w:val="22"/>
        </w:rPr>
        <w:t>–</w:t>
      </w:r>
      <w:r w:rsidR="00706A94">
        <w:rPr>
          <w:rFonts w:asciiTheme="minorHAnsi" w:hAnsiTheme="minorHAnsi" w:cstheme="minorHAnsi"/>
          <w:b/>
          <w:bCs/>
          <w:sz w:val="24"/>
          <w:szCs w:val="22"/>
        </w:rPr>
        <w:t xml:space="preserve"> 1</w:t>
      </w:r>
      <w:r w:rsidR="00925A5B">
        <w:rPr>
          <w:rFonts w:asciiTheme="minorHAnsi" w:hAnsiTheme="minorHAnsi" w:cstheme="minorHAnsi"/>
          <w:b/>
          <w:bCs/>
          <w:sz w:val="24"/>
          <w:szCs w:val="22"/>
        </w:rPr>
        <w:t xml:space="preserve"> </w:t>
      </w:r>
      <w:r w:rsidR="007617D5">
        <w:rPr>
          <w:rFonts w:asciiTheme="minorHAnsi" w:hAnsiTheme="minorHAnsi" w:cstheme="minorHAnsi"/>
          <w:b/>
          <w:bCs/>
          <w:sz w:val="24"/>
          <w:szCs w:val="22"/>
        </w:rPr>
        <w:t xml:space="preserve"> sztuk</w:t>
      </w:r>
      <w:r w:rsidR="00002006">
        <w:rPr>
          <w:rFonts w:asciiTheme="minorHAnsi" w:hAnsiTheme="minorHAnsi" w:cstheme="minorHAnsi"/>
          <w:b/>
          <w:bCs/>
          <w:sz w:val="24"/>
          <w:szCs w:val="22"/>
        </w:rPr>
        <w:t>a</w:t>
      </w:r>
    </w:p>
    <w:p w14:paraId="119DB885" w14:textId="77777777" w:rsidR="002A3B1C" w:rsidRPr="002A3B1C" w:rsidRDefault="002A3B1C" w:rsidP="003D3708">
      <w:pPr>
        <w:spacing w:after="0"/>
        <w:rPr>
          <w:rFonts w:asciiTheme="minorHAnsi" w:hAnsiTheme="minorHAnsi" w:cstheme="minorHAnsi"/>
          <w:bCs/>
          <w:sz w:val="12"/>
          <w:szCs w:val="10"/>
        </w:rPr>
      </w:pPr>
    </w:p>
    <w:p w14:paraId="77DDDC1C" w14:textId="33D87217" w:rsidR="00EB7F19" w:rsidRPr="00935425" w:rsidRDefault="00EB7F19" w:rsidP="003D3708">
      <w:pPr>
        <w:spacing w:after="0"/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15521529" w14:textId="77777777" w:rsidR="00EB7F19" w:rsidRPr="00935425" w:rsidRDefault="00EB7F19" w:rsidP="00D12A7E">
      <w:pPr>
        <w:tabs>
          <w:tab w:val="right" w:leader="dot" w:pos="3686"/>
        </w:tabs>
        <w:spacing w:after="0"/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9028A75" w14:textId="77777777" w:rsidR="00EB7F19" w:rsidRPr="00935425" w:rsidRDefault="00EB7F19" w:rsidP="00D12A7E">
      <w:pPr>
        <w:tabs>
          <w:tab w:val="left" w:leader="dot" w:pos="3686"/>
        </w:tabs>
        <w:spacing w:after="0"/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561B52A" w14:textId="77777777" w:rsidR="00EB7F19" w:rsidRPr="002A3B1C" w:rsidRDefault="00EB7F19" w:rsidP="00D12A7E">
      <w:pPr>
        <w:autoSpaceDE/>
        <w:autoSpaceDN/>
        <w:spacing w:after="0"/>
        <w:jc w:val="both"/>
        <w:rPr>
          <w:rFonts w:asciiTheme="minorHAnsi" w:hAnsiTheme="minorHAnsi" w:cstheme="minorHAnsi"/>
          <w:kern w:val="0"/>
          <w:sz w:val="12"/>
          <w:szCs w:val="12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6350"/>
        <w:gridCol w:w="3402"/>
      </w:tblGrid>
      <w:tr w:rsidR="00D66DD9" w:rsidRPr="00C343D0" w14:paraId="4A843F6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</w:rPr>
              <w:t>Lp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  <w:t>Wymagania</w:t>
            </w:r>
          </w:p>
          <w:p w14:paraId="63A5057A" w14:textId="2E732C8D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2FA029DF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sz w:val="24"/>
              </w:rPr>
              <w:t>Parametry i warunki zaoferowane przez Wykonawcę (należy uzupełnić wszystkie wymagane pola podając parametry oferowanego produktu, opis lub wpisać tak/nie)</w:t>
            </w:r>
          </w:p>
        </w:tc>
      </w:tr>
      <w:tr w:rsidR="00B52E86" w:rsidRPr="00C343D0" w14:paraId="23479FFC" w14:textId="77777777" w:rsidTr="00032E44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1541A" w14:textId="1567011F" w:rsidR="00B52E86" w:rsidRPr="001D0417" w:rsidRDefault="00B52E86" w:rsidP="00B52E86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D041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941FD7" w14:textId="2BA2AC99" w:rsidR="00B52E86" w:rsidRPr="001D0417" w:rsidRDefault="00B52E86" w:rsidP="00B52E86">
            <w:pPr>
              <w:pStyle w:val="Bezodstpw"/>
              <w:rPr>
                <w:rFonts w:ascii="Times New Roman" w:hAnsi="Times New Roman" w:cs="Times New Roman"/>
              </w:rPr>
            </w:pPr>
            <w:r w:rsidRPr="001D0417">
              <w:rPr>
                <w:rFonts w:ascii="Times New Roman" w:hAnsi="Times New Roman" w:cs="Times New Roman"/>
              </w:rPr>
              <w:t>Urządzenie fabrycznie nowe, nie powystawowe, ani nie potestow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96765D" w14:textId="77777777" w:rsidR="00B52E86" w:rsidRPr="00935425" w:rsidRDefault="00B52E86" w:rsidP="00B52E86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52E86" w:rsidRPr="00C343D0" w14:paraId="622FB8AF" w14:textId="77777777" w:rsidTr="00032E44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143FE" w14:textId="1AC4351D" w:rsidR="00B52E86" w:rsidRPr="001D0417" w:rsidRDefault="00B52E86" w:rsidP="00B52E86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D041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2A18A7" w14:textId="6A574387" w:rsidR="00B52E86" w:rsidRPr="001D0417" w:rsidRDefault="00B52E86" w:rsidP="00B52E86">
            <w:pPr>
              <w:pStyle w:val="Bezodstpw"/>
              <w:rPr>
                <w:rFonts w:ascii="Times New Roman" w:hAnsi="Times New Roman" w:cs="Times New Roman"/>
              </w:rPr>
            </w:pPr>
            <w:r w:rsidRPr="00BA24D2">
              <w:rPr>
                <w:rFonts w:ascii="Times New Roman" w:hAnsi="Times New Roman" w:cs="Times New Roman"/>
                <w:lang w:val="pl-PL" w:eastAsia="pl-PL"/>
              </w:rPr>
              <w:t>Wymiary</w:t>
            </w:r>
            <w:r w:rsidR="00F41969">
              <w:rPr>
                <w:rFonts w:ascii="Times New Roman" w:hAnsi="Times New Roman" w:cs="Times New Roman"/>
                <w:lang w:val="pl-PL" w:eastAsia="pl-PL"/>
              </w:rPr>
              <w:t xml:space="preserve"> zewnętrzne</w:t>
            </w:r>
            <w:r w:rsidRPr="00BA24D2">
              <w:rPr>
                <w:rFonts w:ascii="Times New Roman" w:hAnsi="Times New Roman" w:cs="Times New Roman"/>
                <w:lang w:val="pl-PL" w:eastAsia="pl-PL"/>
              </w:rPr>
              <w:t xml:space="preserve"> (W x S x G): </w:t>
            </w:r>
            <w:r w:rsidR="008C7F9C">
              <w:rPr>
                <w:rFonts w:ascii="Times New Roman" w:hAnsi="Times New Roman" w:cs="Times New Roman"/>
                <w:lang w:val="pl-PL" w:eastAsia="pl-PL"/>
              </w:rPr>
              <w:t>1850</w:t>
            </w:r>
            <w:r w:rsidR="004F2115">
              <w:rPr>
                <w:rFonts w:ascii="Times New Roman" w:hAnsi="Times New Roman" w:cs="Times New Roman"/>
                <w:lang w:val="pl-PL" w:eastAsia="pl-PL"/>
              </w:rPr>
              <w:t xml:space="preserve"> </w:t>
            </w:r>
            <w:r w:rsidR="004F2115" w:rsidRPr="00BA24D2">
              <w:rPr>
                <w:rFonts w:ascii="Times New Roman" w:hAnsi="Times New Roman" w:cs="Times New Roman"/>
                <w:lang w:val="pl-PL" w:eastAsia="pl-PL"/>
              </w:rPr>
              <w:t>(+/-</w:t>
            </w:r>
            <w:r w:rsidR="004F2115">
              <w:rPr>
                <w:rFonts w:ascii="Times New Roman" w:hAnsi="Times New Roman" w:cs="Times New Roman"/>
                <w:lang w:val="pl-PL" w:eastAsia="pl-PL"/>
              </w:rPr>
              <w:t>30</w:t>
            </w:r>
            <w:r w:rsidR="004F2115" w:rsidRPr="00BA24D2">
              <w:rPr>
                <w:rFonts w:ascii="Times New Roman" w:hAnsi="Times New Roman" w:cs="Times New Roman"/>
                <w:lang w:val="pl-PL" w:eastAsia="pl-PL"/>
              </w:rPr>
              <w:t>)</w:t>
            </w:r>
            <w:r w:rsidRPr="00BA24D2">
              <w:rPr>
                <w:rFonts w:ascii="Times New Roman" w:hAnsi="Times New Roman" w:cs="Times New Roman"/>
                <w:lang w:val="pl-PL" w:eastAsia="pl-PL"/>
              </w:rPr>
              <w:t xml:space="preserve"> x </w:t>
            </w:r>
            <w:r w:rsidR="004F2115">
              <w:rPr>
                <w:rFonts w:ascii="Times New Roman" w:hAnsi="Times New Roman" w:cs="Times New Roman"/>
                <w:lang w:val="pl-PL" w:eastAsia="pl-PL"/>
              </w:rPr>
              <w:t>70</w:t>
            </w:r>
            <w:r w:rsidR="008C7F9C">
              <w:rPr>
                <w:rFonts w:ascii="Times New Roman" w:hAnsi="Times New Roman" w:cs="Times New Roman"/>
                <w:lang w:val="pl-PL" w:eastAsia="pl-PL"/>
              </w:rPr>
              <w:t>0</w:t>
            </w:r>
            <w:r w:rsidR="004F2115">
              <w:rPr>
                <w:rFonts w:ascii="Times New Roman" w:hAnsi="Times New Roman" w:cs="Times New Roman"/>
                <w:lang w:val="pl-PL" w:eastAsia="pl-PL"/>
              </w:rPr>
              <w:t xml:space="preserve"> (+/- 5)</w:t>
            </w:r>
            <w:r w:rsidRPr="00BA24D2">
              <w:rPr>
                <w:rFonts w:ascii="Times New Roman" w:hAnsi="Times New Roman" w:cs="Times New Roman"/>
                <w:lang w:val="pl-PL" w:eastAsia="pl-PL"/>
              </w:rPr>
              <w:t xml:space="preserve"> x </w:t>
            </w:r>
            <w:r w:rsidR="008C7F9C">
              <w:rPr>
                <w:rFonts w:ascii="Times New Roman" w:hAnsi="Times New Roman" w:cs="Times New Roman"/>
                <w:lang w:val="pl-PL" w:eastAsia="pl-PL"/>
              </w:rPr>
              <w:t>730</w:t>
            </w:r>
            <w:r w:rsidRPr="00BA24D2">
              <w:rPr>
                <w:rFonts w:ascii="Times New Roman" w:hAnsi="Times New Roman" w:cs="Times New Roman"/>
                <w:lang w:val="pl-PL" w:eastAsia="pl-PL"/>
              </w:rPr>
              <w:t xml:space="preserve"> </w:t>
            </w:r>
            <w:r w:rsidR="00F41969">
              <w:rPr>
                <w:rFonts w:ascii="Times New Roman" w:hAnsi="Times New Roman" w:cs="Times New Roman"/>
                <w:lang w:val="pl-PL" w:eastAsia="pl-PL"/>
              </w:rPr>
              <w:t>m</w:t>
            </w:r>
            <w:r w:rsidRPr="00BA24D2">
              <w:rPr>
                <w:rFonts w:ascii="Times New Roman" w:hAnsi="Times New Roman" w:cs="Times New Roman"/>
                <w:lang w:val="pl-PL" w:eastAsia="pl-PL"/>
              </w:rPr>
              <w:t>m (+/-</w:t>
            </w:r>
            <w:r w:rsidR="008C7F9C">
              <w:rPr>
                <w:rFonts w:ascii="Times New Roman" w:hAnsi="Times New Roman" w:cs="Times New Roman"/>
                <w:lang w:val="pl-PL" w:eastAsia="pl-PL"/>
              </w:rPr>
              <w:t>5</w:t>
            </w:r>
            <w:r w:rsidRPr="00BA24D2">
              <w:rPr>
                <w:rFonts w:ascii="Times New Roman" w:hAnsi="Times New Roman" w:cs="Times New Roman"/>
                <w:lang w:val="pl-PL" w:eastAsia="pl-PL"/>
              </w:rPr>
              <w:t xml:space="preserve"> 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008D0B" w14:textId="77777777" w:rsidR="00B52E86" w:rsidRPr="00935425" w:rsidRDefault="00B52E86" w:rsidP="00B52E86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52E86" w:rsidRPr="00C343D0" w14:paraId="0526A0AD" w14:textId="77777777" w:rsidTr="00032E44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CFBAC" w14:textId="62BF378D" w:rsidR="00B52E86" w:rsidRPr="001D0417" w:rsidRDefault="00B52E86" w:rsidP="00B52E86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D041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DFD71D" w14:textId="69D5F654" w:rsidR="00B52E86" w:rsidRPr="001D0417" w:rsidRDefault="00B52E86" w:rsidP="00B52E86">
            <w:pPr>
              <w:pStyle w:val="Bezodstpw"/>
              <w:rPr>
                <w:rFonts w:ascii="Times New Roman" w:hAnsi="Times New Roman" w:cs="Times New Roman"/>
              </w:rPr>
            </w:pPr>
            <w:r w:rsidRPr="00A80D30">
              <w:rPr>
                <w:rFonts w:ascii="Times New Roman" w:hAnsi="Times New Roman" w:cs="Times New Roman"/>
              </w:rPr>
              <w:t xml:space="preserve">Pojemność: </w:t>
            </w:r>
            <w:r w:rsidR="00602353">
              <w:rPr>
                <w:rFonts w:ascii="Times New Roman" w:hAnsi="Times New Roman" w:cs="Times New Roman"/>
              </w:rPr>
              <w:t>3</w:t>
            </w:r>
            <w:r w:rsidR="004F2115">
              <w:rPr>
                <w:rFonts w:ascii="Times New Roman" w:hAnsi="Times New Roman" w:cs="Times New Roman"/>
              </w:rPr>
              <w:t>6</w:t>
            </w:r>
            <w:r>
              <w:rPr>
                <w:rFonts w:ascii="Times New Roman" w:hAnsi="Times New Roman" w:cs="Times New Roman"/>
              </w:rPr>
              <w:t>0</w:t>
            </w:r>
            <w:r w:rsidRPr="00A80D30">
              <w:rPr>
                <w:rFonts w:ascii="Times New Roman" w:hAnsi="Times New Roman" w:cs="Times New Roman"/>
              </w:rPr>
              <w:t xml:space="preserve"> l (+ /- </w:t>
            </w:r>
            <w:r w:rsidR="00602353">
              <w:rPr>
                <w:rFonts w:ascii="Times New Roman" w:hAnsi="Times New Roman" w:cs="Times New Roman"/>
              </w:rPr>
              <w:t>2</w:t>
            </w:r>
            <w:r w:rsidRPr="00A80D30">
              <w:rPr>
                <w:rFonts w:ascii="Times New Roman" w:hAnsi="Times New Roman" w:cs="Times New Roman"/>
              </w:rPr>
              <w:t>0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C675F" w14:textId="77777777" w:rsidR="00B52E86" w:rsidRPr="00935425" w:rsidRDefault="00B52E86" w:rsidP="00B52E86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52E86" w:rsidRPr="00C343D0" w14:paraId="6DAEC769" w14:textId="77777777" w:rsidTr="00032E44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EB54F" w14:textId="0DD36D80" w:rsidR="00B52E86" w:rsidRPr="001D0417" w:rsidRDefault="00135E3E" w:rsidP="00B52E86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AE74D6" w14:textId="2B67B3B1" w:rsidR="00B52E86" w:rsidRPr="001D0417" w:rsidRDefault="00B52E86" w:rsidP="00B52E86">
            <w:pPr>
              <w:pStyle w:val="Bezodstpw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Pr="00B52E86">
              <w:rPr>
                <w:rFonts w:ascii="Times New Roman" w:hAnsi="Times New Roman" w:cs="Times New Roman"/>
              </w:rPr>
              <w:t>lektroniczny sterownik temperatury z cyfrowym wyświetlacze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C5071D" w14:textId="77777777" w:rsidR="00B52E86" w:rsidRPr="00935425" w:rsidRDefault="00B52E86" w:rsidP="00B52E86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52E86" w:rsidRPr="00C343D0" w14:paraId="4E5F4585" w14:textId="77777777" w:rsidTr="00032E44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50C37" w14:textId="758FC709" w:rsidR="00B52E86" w:rsidRPr="001D0417" w:rsidRDefault="00135E3E" w:rsidP="00B52E86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528A99" w14:textId="79F2A5E4" w:rsidR="00B52E86" w:rsidRPr="001D0417" w:rsidRDefault="00135E3E" w:rsidP="00B52E86">
            <w:pPr>
              <w:pStyle w:val="Bezodstpw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B52E86" w:rsidRPr="00B52E86">
              <w:rPr>
                <w:rFonts w:ascii="Times New Roman" w:hAnsi="Times New Roman" w:cs="Times New Roman"/>
              </w:rPr>
              <w:t>utomatyczne odszraniani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9BE9A5" w14:textId="77777777" w:rsidR="00B52E86" w:rsidRPr="00935425" w:rsidRDefault="00B52E86" w:rsidP="00B52E86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52E86" w:rsidRPr="00C343D0" w14:paraId="0FB926B6" w14:textId="77777777" w:rsidTr="00032E44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ACC58" w14:textId="1207A801" w:rsidR="00B52E86" w:rsidRPr="001D0417" w:rsidRDefault="00833E72" w:rsidP="00B52E86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7E1B52" w14:textId="76ED72FF" w:rsidR="00B52E86" w:rsidRPr="001D0417" w:rsidRDefault="00135E3E" w:rsidP="00B52E86">
            <w:pPr>
              <w:pStyle w:val="Bezodstpw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B52E86" w:rsidRPr="00B52E86">
              <w:rPr>
                <w:rFonts w:ascii="Times New Roman" w:hAnsi="Times New Roman" w:cs="Times New Roman"/>
              </w:rPr>
              <w:t>utomatyczne odparowanie kondensatu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AD9FB" w14:textId="77777777" w:rsidR="00B52E86" w:rsidRPr="00935425" w:rsidRDefault="00B52E86" w:rsidP="00B52E86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52E86" w:rsidRPr="00C343D0" w14:paraId="330ED3D6" w14:textId="77777777" w:rsidTr="00032E44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ED441" w14:textId="01E73AF1" w:rsidR="00B52E86" w:rsidRPr="001D0417" w:rsidRDefault="00833E72" w:rsidP="00B52E86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F1AE09" w14:textId="515BB5C0" w:rsidR="00B52E86" w:rsidRPr="001D0417" w:rsidRDefault="00135E3E" w:rsidP="00B52E86">
            <w:pPr>
              <w:pStyle w:val="Bezodstpw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</w:t>
            </w:r>
            <w:r w:rsidR="00B52E86" w:rsidRPr="00B52E86">
              <w:rPr>
                <w:rFonts w:ascii="Times New Roman" w:hAnsi="Times New Roman" w:cs="Times New Roman"/>
              </w:rPr>
              <w:t>orpus zewnętrzny lakierowany na kolor biały</w:t>
            </w:r>
            <w:r w:rsidR="00B52E86">
              <w:rPr>
                <w:rFonts w:ascii="Times New Roman" w:hAnsi="Times New Roman" w:cs="Times New Roman"/>
              </w:rPr>
              <w:t xml:space="preserve"> - opcjonalni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E62BD" w14:textId="77777777" w:rsidR="00B52E86" w:rsidRPr="00935425" w:rsidRDefault="00B52E86" w:rsidP="00B52E86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52E86" w:rsidRPr="00C343D0" w14:paraId="7063ED14" w14:textId="77777777" w:rsidTr="00032E44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1973A" w14:textId="6C336EC6" w:rsidR="00B52E86" w:rsidRPr="001D0417" w:rsidRDefault="00833E72" w:rsidP="00B52E86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7367C9" w14:textId="47CBEF09" w:rsidR="00B52E86" w:rsidRPr="001D0417" w:rsidRDefault="00135E3E" w:rsidP="00B52E86">
            <w:pPr>
              <w:pStyle w:val="Bezodstpw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</w:t>
            </w:r>
            <w:r w:rsidR="00B52E86" w:rsidRPr="00B52E86">
              <w:rPr>
                <w:rFonts w:ascii="Times New Roman" w:hAnsi="Times New Roman" w:cs="Times New Roman"/>
              </w:rPr>
              <w:t>nętrze ze stali nierdzewnej kwasoodpornej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614A16" w14:textId="77777777" w:rsidR="00B52E86" w:rsidRPr="00935425" w:rsidRDefault="00B52E86" w:rsidP="00B52E86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52E86" w:rsidRPr="00C343D0" w14:paraId="0924B3B7" w14:textId="77777777" w:rsidTr="00032E44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EA3CC" w14:textId="4F7A8408" w:rsidR="00B52E86" w:rsidRPr="001D0417" w:rsidRDefault="00405A24" w:rsidP="00B52E86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9</w:t>
            </w:r>
            <w:r w:rsidR="00833E72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4EBC47" w14:textId="048A3325" w:rsidR="00B52E86" w:rsidRPr="001D0417" w:rsidRDefault="00135E3E" w:rsidP="00B52E86">
            <w:pPr>
              <w:pStyle w:val="Bezodstpw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="00B52E86" w:rsidRPr="00B52E86">
              <w:rPr>
                <w:rFonts w:ascii="Times New Roman" w:hAnsi="Times New Roman" w:cs="Times New Roman"/>
              </w:rPr>
              <w:t>rzwi pełne z wymienną uszczelką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9AA3D" w14:textId="77777777" w:rsidR="00B52E86" w:rsidRPr="00935425" w:rsidRDefault="00B52E86" w:rsidP="00B52E86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52E86" w:rsidRPr="00C343D0" w14:paraId="218B162F" w14:textId="77777777" w:rsidTr="00032E44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F26E1" w14:textId="199528F5" w:rsidR="00B52E86" w:rsidRPr="001D0417" w:rsidRDefault="00405A24" w:rsidP="00B52E86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10</w:t>
            </w:r>
            <w:r w:rsidR="00833E72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5376CE" w14:textId="47F0FA26" w:rsidR="00B52E86" w:rsidRPr="001D0417" w:rsidRDefault="00135E3E" w:rsidP="00B52E86">
            <w:pPr>
              <w:pStyle w:val="Bezodstpw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</w:t>
            </w:r>
            <w:r w:rsidR="00B52E86" w:rsidRPr="00B52E86">
              <w:rPr>
                <w:rFonts w:ascii="Times New Roman" w:hAnsi="Times New Roman" w:cs="Times New Roman"/>
              </w:rPr>
              <w:t>modomykające się drzw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019A58" w14:textId="77777777" w:rsidR="00B52E86" w:rsidRPr="00935425" w:rsidRDefault="00B52E86" w:rsidP="00B52E86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52E86" w:rsidRPr="00C343D0" w14:paraId="54A72D73" w14:textId="77777777" w:rsidTr="00032E44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ED859" w14:textId="602816B2" w:rsidR="00B52E86" w:rsidRPr="001D0417" w:rsidRDefault="00833E72" w:rsidP="00B52E86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1</w:t>
            </w:r>
            <w:r w:rsidR="00405A24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1</w:t>
            </w: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1EAEEA" w14:textId="1CCE8EAB" w:rsidR="00B52E86" w:rsidRPr="001D0417" w:rsidRDefault="00135E3E" w:rsidP="00B52E86">
            <w:pPr>
              <w:pStyle w:val="Bezodstpw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</w:t>
            </w:r>
            <w:r w:rsidR="00B52E86" w:rsidRPr="00B52E86">
              <w:rPr>
                <w:rFonts w:ascii="Times New Roman" w:hAnsi="Times New Roman" w:cs="Times New Roman"/>
              </w:rPr>
              <w:t>amek drzwi mechaniczny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292617" w14:textId="77777777" w:rsidR="00B52E86" w:rsidRPr="00935425" w:rsidRDefault="00B52E86" w:rsidP="00B52E86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52E86" w:rsidRPr="00C343D0" w14:paraId="2F03055A" w14:textId="77777777" w:rsidTr="00032E44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7809A" w14:textId="5BE2AED2" w:rsidR="00B52E86" w:rsidRPr="001D0417" w:rsidRDefault="00833E72" w:rsidP="00B52E86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1</w:t>
            </w:r>
            <w:r w:rsidR="00405A24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2</w:t>
            </w: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5D5608" w14:textId="0C2DA150" w:rsidR="00B52E86" w:rsidRPr="001D0417" w:rsidRDefault="00135E3E" w:rsidP="00B52E86">
            <w:pPr>
              <w:pStyle w:val="Bezodstpw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="00B52E86" w:rsidRPr="00B52E86">
              <w:rPr>
                <w:rFonts w:ascii="Times New Roman" w:hAnsi="Times New Roman" w:cs="Times New Roman"/>
              </w:rPr>
              <w:t>rzwi pełn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BA52B0" w14:textId="77777777" w:rsidR="00B52E86" w:rsidRPr="00935425" w:rsidRDefault="00B52E86" w:rsidP="00B52E86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52E86" w:rsidRPr="00C343D0" w14:paraId="31963021" w14:textId="77777777" w:rsidTr="00032E44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3F8E2" w14:textId="63B07EA7" w:rsidR="00B52E86" w:rsidRPr="001D0417" w:rsidRDefault="00833E72" w:rsidP="00B52E86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1</w:t>
            </w:r>
            <w:r w:rsidR="00405A24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3</w:t>
            </w: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FD14B" w14:textId="4FB3D4E3" w:rsidR="00B52E86" w:rsidRPr="001D0417" w:rsidRDefault="00135E3E" w:rsidP="00B52E86">
            <w:pPr>
              <w:pStyle w:val="Bezodstpw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P</w:t>
            </w:r>
            <w:r w:rsidR="00B52E86" w:rsidRPr="00B52E86">
              <w:rPr>
                <w:rFonts w:ascii="Times New Roman" w:eastAsia="Times New Roman" w:hAnsi="Times New Roman" w:cs="Times New Roman"/>
                <w:color w:val="000000"/>
                <w:lang w:eastAsia="pl-PL"/>
              </w:rPr>
              <w:t>ółki metalowe plastyfikowan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CDFE6" w14:textId="77777777" w:rsidR="00B52E86" w:rsidRPr="00935425" w:rsidRDefault="00B52E86" w:rsidP="00B52E86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02353" w:rsidRPr="00C343D0" w14:paraId="2A732B5E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13B51" w14:textId="2F36B2CF" w:rsidR="00602353" w:rsidRPr="001D0417" w:rsidRDefault="00833E72" w:rsidP="00B52E86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1</w:t>
            </w:r>
            <w:r w:rsidR="00405A24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4</w:t>
            </w: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7D8418" w14:textId="573B3026" w:rsidR="00602353" w:rsidRPr="00B52E86" w:rsidRDefault="00135E3E" w:rsidP="00B52E86">
            <w:pPr>
              <w:pStyle w:val="Bezodstpw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</w:t>
            </w:r>
            <w:r w:rsidR="00602353">
              <w:rPr>
                <w:rFonts w:ascii="Times New Roman" w:hAnsi="Times New Roman" w:cs="Times New Roman"/>
              </w:rPr>
              <w:t xml:space="preserve">iczba półek: </w:t>
            </w:r>
            <w:r w:rsidR="00511604">
              <w:rPr>
                <w:rFonts w:ascii="Times New Roman" w:hAnsi="Times New Roman" w:cs="Times New Roman"/>
              </w:rPr>
              <w:t xml:space="preserve">co najmniej </w:t>
            </w:r>
            <w:r w:rsidR="0060235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15554" w14:textId="77777777" w:rsidR="00602353" w:rsidRPr="00935425" w:rsidRDefault="00602353" w:rsidP="00B52E86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52E86" w:rsidRPr="00C343D0" w14:paraId="5C79D40C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A7BAB" w14:textId="3CA82AFF" w:rsidR="00B52E86" w:rsidRPr="001D0417" w:rsidRDefault="00833E72" w:rsidP="00B52E86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1</w:t>
            </w:r>
            <w:r w:rsidR="00405A24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5</w:t>
            </w: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8720B9" w14:textId="75C3BDF6" w:rsidR="00B52E86" w:rsidRPr="00BA24D2" w:rsidRDefault="00135E3E" w:rsidP="00B52E86">
            <w:pPr>
              <w:pStyle w:val="Bezodstpw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="00B52E86" w:rsidRPr="00B52E86">
              <w:rPr>
                <w:rFonts w:ascii="Times New Roman" w:hAnsi="Times New Roman" w:cs="Times New Roman"/>
              </w:rPr>
              <w:t>twór walidacyjny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F0545" w14:textId="77777777" w:rsidR="00B52E86" w:rsidRPr="00935425" w:rsidRDefault="00B52E86" w:rsidP="00B52E86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52E86" w:rsidRPr="00C343D0" w14:paraId="4F315747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8C21A" w14:textId="2F19985B" w:rsidR="00B52E86" w:rsidRPr="001D0417" w:rsidRDefault="00833E72" w:rsidP="00B52E86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1</w:t>
            </w:r>
            <w:r w:rsidR="00405A24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6</w:t>
            </w: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CB2EF1" w14:textId="5DDF1106" w:rsidR="00B52E86" w:rsidRPr="00A80D30" w:rsidRDefault="00135E3E" w:rsidP="00B52E86">
            <w:pPr>
              <w:pStyle w:val="Bezodstpw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B52E86" w:rsidRPr="00B52E86">
              <w:rPr>
                <w:rFonts w:ascii="Times New Roman" w:hAnsi="Times New Roman" w:cs="Times New Roman"/>
              </w:rPr>
              <w:t>larm wizulany i dźwiękowy wysokiej i niskiej temperatury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4C90B" w14:textId="77777777" w:rsidR="00B52E86" w:rsidRPr="00935425" w:rsidRDefault="00B52E86" w:rsidP="00B52E86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52E86" w:rsidRPr="00C343D0" w14:paraId="2338E8D0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F3F10" w14:textId="24EB627F" w:rsidR="00B52E86" w:rsidRPr="001D0417" w:rsidRDefault="00405A24" w:rsidP="00B52E86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17</w:t>
            </w:r>
            <w:r w:rsidR="00833E72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83450B" w14:textId="10BB76C3" w:rsidR="00B52E86" w:rsidRPr="00A80D30" w:rsidRDefault="00135E3E" w:rsidP="00B52E86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A</w:t>
            </w:r>
            <w:r w:rsidR="00602353" w:rsidRPr="00602353">
              <w:rPr>
                <w:rFonts w:ascii="Times New Roman" w:eastAsia="Times New Roman" w:hAnsi="Times New Roman" w:cs="Times New Roman"/>
                <w:lang w:eastAsia="pl-PL"/>
              </w:rPr>
              <w:t>larm otwartych drzw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FC96FC" w14:textId="77777777" w:rsidR="00B52E86" w:rsidRPr="00935425" w:rsidRDefault="00B52E86" w:rsidP="00B52E86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52E86" w:rsidRPr="00C343D0" w14:paraId="22371F4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6E4EE" w14:textId="0295438B" w:rsidR="00B52E86" w:rsidRPr="00833E72" w:rsidRDefault="00405A24" w:rsidP="00B52E86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18</w:t>
            </w:r>
            <w:r w:rsidR="00833E72" w:rsidRPr="00833E72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804DF2" w14:textId="45C615CE" w:rsidR="00B52E86" w:rsidRPr="00A80D30" w:rsidRDefault="00135E3E" w:rsidP="00B52E86">
            <w:pPr>
              <w:pStyle w:val="Bezodstpw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A</w:t>
            </w:r>
            <w:r w:rsidR="00602353" w:rsidRPr="00602353">
              <w:rPr>
                <w:rFonts w:ascii="Times New Roman" w:hAnsi="Times New Roman" w:cs="Times New Roman"/>
                <w:lang w:val="pl-PL"/>
              </w:rPr>
              <w:t>larm zabrudzonego skraplacz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5C519" w14:textId="77777777" w:rsidR="00B52E86" w:rsidRPr="00935425" w:rsidRDefault="00B52E86" w:rsidP="00B52E86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02353" w:rsidRPr="00C343D0" w14:paraId="601E39D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AD53E" w14:textId="761B510B" w:rsidR="00602353" w:rsidRPr="001D0417" w:rsidRDefault="00405A24" w:rsidP="00B52E86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19</w:t>
            </w:r>
            <w:r w:rsidR="00833E72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838823" w14:textId="27E1B037" w:rsidR="00602353" w:rsidRPr="00A37BA7" w:rsidRDefault="00135E3E" w:rsidP="00B52E86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A</w:t>
            </w:r>
            <w:r w:rsidR="00602353" w:rsidRPr="00602353">
              <w:rPr>
                <w:rFonts w:ascii="Times New Roman" w:eastAsia="Times New Roman" w:hAnsi="Times New Roman" w:cs="Times New Roman"/>
                <w:lang w:eastAsia="pl-PL"/>
              </w:rPr>
              <w:t>larm uszkodzonego czujnika temperatury,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0A6DAC" w14:textId="77777777" w:rsidR="00602353" w:rsidRPr="00935425" w:rsidRDefault="00602353" w:rsidP="00B52E86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02353" w:rsidRPr="00C343D0" w14:paraId="0C577B0A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E15EC" w14:textId="605EA181" w:rsidR="00602353" w:rsidRPr="001D0417" w:rsidRDefault="00405A24" w:rsidP="00B52E86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20</w:t>
            </w:r>
            <w:r w:rsidR="00833E72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BBBB48" w14:textId="4F63577E" w:rsidR="00602353" w:rsidRPr="00A37BA7" w:rsidRDefault="00135E3E" w:rsidP="00B52E86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K</w:t>
            </w:r>
            <w:r w:rsidR="00602353" w:rsidRPr="00602353">
              <w:rPr>
                <w:rFonts w:ascii="Times New Roman" w:eastAsia="Times New Roman" w:hAnsi="Times New Roman" w:cs="Times New Roman"/>
                <w:lang w:eastAsia="pl-PL"/>
              </w:rPr>
              <w:t>ółka umożliwiające łatwe przemieszczanie</w:t>
            </w:r>
            <w:r w:rsidR="00602353">
              <w:rPr>
                <w:rFonts w:ascii="Times New Roman" w:eastAsia="Times New Roman" w:hAnsi="Times New Roman" w:cs="Times New Roman"/>
                <w:lang w:eastAsia="pl-PL"/>
              </w:rPr>
              <w:t xml:space="preserve"> (urządzenie mobilne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C63A5" w14:textId="77777777" w:rsidR="00602353" w:rsidRPr="00935425" w:rsidRDefault="00602353" w:rsidP="00B52E86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02353" w:rsidRPr="00C343D0" w14:paraId="1E357B7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6C055" w14:textId="649EF57F" w:rsidR="00602353" w:rsidRPr="001D0417" w:rsidRDefault="00833E72" w:rsidP="00B52E86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2</w:t>
            </w:r>
            <w:r w:rsidR="00405A24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1</w:t>
            </w: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AD35BF" w14:textId="217FA267" w:rsidR="00602353" w:rsidRPr="00A37BA7" w:rsidRDefault="00135E3E" w:rsidP="00B52E86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E</w:t>
            </w:r>
            <w:r w:rsidR="00602353" w:rsidRPr="00602353">
              <w:rPr>
                <w:rFonts w:ascii="Times New Roman" w:eastAsia="Times New Roman" w:hAnsi="Times New Roman" w:cs="Times New Roman"/>
                <w:lang w:eastAsia="pl-PL"/>
              </w:rPr>
              <w:t>kologiczny czynnik chłodniczy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F3DB6B" w14:textId="77777777" w:rsidR="00602353" w:rsidRPr="00935425" w:rsidRDefault="00602353" w:rsidP="00B52E86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4F2115" w:rsidRPr="00C343D0" w14:paraId="5AAFFF9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CF830" w14:textId="0AA1AC53" w:rsidR="004F2115" w:rsidRDefault="00405A24" w:rsidP="00B52E86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2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1A1903" w14:textId="5C730B28" w:rsidR="004F2115" w:rsidRPr="001D0417" w:rsidRDefault="004F2115" w:rsidP="00B52E86">
            <w:pPr>
              <w:pStyle w:val="Bezodstpw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Zakres temperatur </w:t>
            </w:r>
            <w:r w:rsidRPr="00BA24D2">
              <w:rPr>
                <w:rFonts w:ascii="Times New Roman" w:hAnsi="Times New Roman" w:cs="Times New Roman"/>
              </w:rPr>
              <w:t>:</w:t>
            </w:r>
            <w:r>
              <w:rPr>
                <w:rFonts w:ascii="Times New Roman" w:hAnsi="Times New Roman" w:cs="Times New Roman"/>
              </w:rPr>
              <w:t>od -</w:t>
            </w:r>
            <w:r w:rsidRPr="00BA24D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5</w:t>
            </w:r>
            <w:r>
              <w:rPr>
                <w:rFonts w:ascii="Arial" w:hAnsi="Arial" w:cs="Arial"/>
              </w:rPr>
              <w:t>º</w:t>
            </w:r>
            <w:r>
              <w:rPr>
                <w:rFonts w:ascii="Times New Roman" w:hAnsi="Times New Roman" w:cs="Times New Roman"/>
              </w:rPr>
              <w:t>C do - 30</w:t>
            </w:r>
            <w:r>
              <w:rPr>
                <w:rFonts w:ascii="Arial" w:hAnsi="Arial" w:cs="Arial"/>
              </w:rPr>
              <w:t>º</w:t>
            </w:r>
            <w:r>
              <w:rPr>
                <w:rFonts w:ascii="Times New Roman" w:hAnsi="Times New Roman" w:cs="Times New Roman"/>
              </w:rPr>
              <w:t xml:space="preserve">C </w:t>
            </w:r>
            <w:r w:rsidRPr="00BA24D2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3E5E2F" w14:textId="77777777" w:rsidR="004F2115" w:rsidRPr="00935425" w:rsidRDefault="004F2115" w:rsidP="00B52E86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52E86" w:rsidRPr="00C343D0" w14:paraId="61FC265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B5947" w14:textId="37C35A7C" w:rsidR="00B52E86" w:rsidRPr="001D0417" w:rsidRDefault="00405A24" w:rsidP="00B52E86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23</w:t>
            </w:r>
            <w:r w:rsidR="00B52E86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DCD3D5" w14:textId="2156EC03" w:rsidR="00B52E86" w:rsidRDefault="00B52E86" w:rsidP="00B52E86">
            <w:pPr>
              <w:pStyle w:val="Bezodstpw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1D0417">
              <w:rPr>
                <w:rFonts w:ascii="Times New Roman" w:hAnsi="Times New Roman" w:cs="Times New Roman"/>
              </w:rPr>
              <w:t>DTR w języku polskim i angielskim  w formie pisemnej i elektronicznej (PDF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B76074" w14:textId="77777777" w:rsidR="00B52E86" w:rsidRPr="00935425" w:rsidRDefault="00B52E86" w:rsidP="00B52E86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27330A92" w14:textId="77777777" w:rsidR="00D12A7E" w:rsidRDefault="00D12A7E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16"/>
          <w:szCs w:val="16"/>
        </w:rPr>
      </w:pPr>
    </w:p>
    <w:p w14:paraId="3988D1EC" w14:textId="4FBD2B4D" w:rsidR="00D66DD9" w:rsidRPr="00D12A7E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16"/>
          <w:szCs w:val="16"/>
        </w:rPr>
      </w:pPr>
      <w:r w:rsidRPr="00D12A7E">
        <w:rPr>
          <w:rFonts w:asciiTheme="minorHAnsi" w:hAnsiTheme="minorHAnsi" w:cstheme="minorHAnsi"/>
          <w:i/>
          <w:color w:val="FF0000"/>
          <w:sz w:val="16"/>
          <w:szCs w:val="16"/>
        </w:rPr>
        <w:t>Formularz należy podpisać</w:t>
      </w:r>
    </w:p>
    <w:p w14:paraId="50EA1B82" w14:textId="77777777" w:rsidR="00D66DD9" w:rsidRPr="00D12A7E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16"/>
          <w:szCs w:val="16"/>
        </w:rPr>
      </w:pPr>
      <w:r w:rsidRPr="00D12A7E">
        <w:rPr>
          <w:rFonts w:asciiTheme="minorHAnsi" w:hAnsiTheme="minorHAnsi" w:cstheme="minorHAnsi"/>
          <w:i/>
          <w:color w:val="FF0000"/>
          <w:sz w:val="16"/>
          <w:szCs w:val="16"/>
        </w:rPr>
        <w:t>kwalifikowanym podpisem elektronicznym</w:t>
      </w:r>
    </w:p>
    <w:p w14:paraId="402E1CB9" w14:textId="77777777" w:rsidR="00D66DD9" w:rsidRPr="00D12A7E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sz w:val="16"/>
          <w:szCs w:val="16"/>
        </w:rPr>
      </w:pPr>
      <w:r w:rsidRPr="00D12A7E">
        <w:rPr>
          <w:rFonts w:asciiTheme="minorHAnsi" w:hAnsiTheme="minorHAnsi" w:cstheme="minorHAnsi"/>
          <w:color w:val="FF0000"/>
          <w:sz w:val="16"/>
          <w:szCs w:val="16"/>
        </w:rPr>
        <w:t>podpisy osób/-y uprawnionych/-ej</w:t>
      </w:r>
    </w:p>
    <w:sectPr w:rsidR="00D66DD9" w:rsidRPr="00D12A7E" w:rsidSect="002A3B1C">
      <w:headerReference w:type="default" r:id="rId7"/>
      <w:footerReference w:type="default" r:id="rId8"/>
      <w:pgSz w:w="11906" w:h="16838"/>
      <w:pgMar w:top="567" w:right="1417" w:bottom="56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C3E3D" w14:textId="77777777" w:rsidR="001C2D10" w:rsidRDefault="001C2D10">
      <w:pPr>
        <w:spacing w:after="0"/>
      </w:pPr>
      <w:r>
        <w:separator/>
      </w:r>
    </w:p>
  </w:endnote>
  <w:endnote w:type="continuationSeparator" w:id="0">
    <w:p w14:paraId="69C4E083" w14:textId="77777777" w:rsidR="001C2D10" w:rsidRDefault="001C2D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FC817" w14:textId="1139A600" w:rsidR="00FD24CA" w:rsidRDefault="00FD24CA">
    <w:pPr>
      <w:pStyle w:val="Stopka"/>
      <w:jc w:val="right"/>
    </w:pP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4C398" w14:textId="77777777" w:rsidR="001C2D10" w:rsidRDefault="001C2D10">
      <w:pPr>
        <w:spacing w:after="0"/>
      </w:pPr>
      <w:r>
        <w:separator/>
      </w:r>
    </w:p>
  </w:footnote>
  <w:footnote w:type="continuationSeparator" w:id="0">
    <w:p w14:paraId="5D5CCA66" w14:textId="77777777" w:rsidR="001C2D10" w:rsidRDefault="001C2D1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D5216" w14:textId="77777777" w:rsidR="00FD24CA" w:rsidRDefault="00FD24CA" w:rsidP="00796A2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8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1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4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5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7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8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2"/>
  </w:num>
  <w:num w:numId="4">
    <w:abstractNumId w:val="19"/>
  </w:num>
  <w:num w:numId="5">
    <w:abstractNumId w:val="23"/>
  </w:num>
  <w:num w:numId="6">
    <w:abstractNumId w:val="7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16"/>
  </w:num>
  <w:num w:numId="20">
    <w:abstractNumId w:val="5"/>
  </w:num>
  <w:num w:numId="21">
    <w:abstractNumId w:val="9"/>
  </w:num>
  <w:num w:numId="22">
    <w:abstractNumId w:val="20"/>
  </w:num>
  <w:num w:numId="23">
    <w:abstractNumId w:val="27"/>
  </w:num>
  <w:num w:numId="24">
    <w:abstractNumId w:val="4"/>
  </w:num>
  <w:num w:numId="25">
    <w:abstractNumId w:val="24"/>
  </w:num>
  <w:num w:numId="26">
    <w:abstractNumId w:val="1"/>
  </w:num>
  <w:num w:numId="27">
    <w:abstractNumId w:val="0"/>
  </w:num>
  <w:num w:numId="28">
    <w:abstractNumId w:val="26"/>
  </w:num>
  <w:num w:numId="29">
    <w:abstractNumId w:val="21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02006"/>
    <w:rsid w:val="00004BD1"/>
    <w:rsid w:val="0001587D"/>
    <w:rsid w:val="00015EE5"/>
    <w:rsid w:val="00017455"/>
    <w:rsid w:val="0001755B"/>
    <w:rsid w:val="00025E6C"/>
    <w:rsid w:val="000309F7"/>
    <w:rsid w:val="00032E44"/>
    <w:rsid w:val="00065459"/>
    <w:rsid w:val="00067B94"/>
    <w:rsid w:val="00081BA5"/>
    <w:rsid w:val="00090AE2"/>
    <w:rsid w:val="000A139C"/>
    <w:rsid w:val="000B6E5A"/>
    <w:rsid w:val="000C61B1"/>
    <w:rsid w:val="000D5946"/>
    <w:rsid w:val="000F35FF"/>
    <w:rsid w:val="001052D2"/>
    <w:rsid w:val="00106CB3"/>
    <w:rsid w:val="00123C9A"/>
    <w:rsid w:val="001274AC"/>
    <w:rsid w:val="001274CE"/>
    <w:rsid w:val="00135E3E"/>
    <w:rsid w:val="00137830"/>
    <w:rsid w:val="001439A5"/>
    <w:rsid w:val="001478B5"/>
    <w:rsid w:val="001659C5"/>
    <w:rsid w:val="001750EE"/>
    <w:rsid w:val="00186064"/>
    <w:rsid w:val="00192213"/>
    <w:rsid w:val="001A618C"/>
    <w:rsid w:val="001C120B"/>
    <w:rsid w:val="001C1B18"/>
    <w:rsid w:val="001C2D10"/>
    <w:rsid w:val="001C7933"/>
    <w:rsid w:val="001D0417"/>
    <w:rsid w:val="001F3EFD"/>
    <w:rsid w:val="00215B9A"/>
    <w:rsid w:val="00221426"/>
    <w:rsid w:val="00241191"/>
    <w:rsid w:val="0024740E"/>
    <w:rsid w:val="0025265B"/>
    <w:rsid w:val="002561EB"/>
    <w:rsid w:val="002654E5"/>
    <w:rsid w:val="00272D2B"/>
    <w:rsid w:val="002828C3"/>
    <w:rsid w:val="00290310"/>
    <w:rsid w:val="002A01D1"/>
    <w:rsid w:val="002A3B1C"/>
    <w:rsid w:val="002A79E7"/>
    <w:rsid w:val="002B1AFC"/>
    <w:rsid w:val="002B6188"/>
    <w:rsid w:val="002C3B29"/>
    <w:rsid w:val="002D510B"/>
    <w:rsid w:val="002D7BEE"/>
    <w:rsid w:val="002E3F14"/>
    <w:rsid w:val="002F6154"/>
    <w:rsid w:val="003015D1"/>
    <w:rsid w:val="0035672C"/>
    <w:rsid w:val="003570AD"/>
    <w:rsid w:val="00372F72"/>
    <w:rsid w:val="00374A37"/>
    <w:rsid w:val="00394179"/>
    <w:rsid w:val="003A19D0"/>
    <w:rsid w:val="003B4B0C"/>
    <w:rsid w:val="003C3535"/>
    <w:rsid w:val="003C4571"/>
    <w:rsid w:val="003C4C4A"/>
    <w:rsid w:val="003D0623"/>
    <w:rsid w:val="003D3708"/>
    <w:rsid w:val="003D3EEB"/>
    <w:rsid w:val="003F0363"/>
    <w:rsid w:val="003F5CF0"/>
    <w:rsid w:val="003F63EB"/>
    <w:rsid w:val="00405A24"/>
    <w:rsid w:val="00405F21"/>
    <w:rsid w:val="00425E0D"/>
    <w:rsid w:val="00432DA9"/>
    <w:rsid w:val="00441C40"/>
    <w:rsid w:val="004550F7"/>
    <w:rsid w:val="004624CD"/>
    <w:rsid w:val="0047727B"/>
    <w:rsid w:val="004B4AFD"/>
    <w:rsid w:val="004E1D8F"/>
    <w:rsid w:val="004F2115"/>
    <w:rsid w:val="00511604"/>
    <w:rsid w:val="005421E2"/>
    <w:rsid w:val="00542844"/>
    <w:rsid w:val="0057109D"/>
    <w:rsid w:val="005A03F7"/>
    <w:rsid w:val="005C1C50"/>
    <w:rsid w:val="005E2CE3"/>
    <w:rsid w:val="00602353"/>
    <w:rsid w:val="0062088F"/>
    <w:rsid w:val="00625025"/>
    <w:rsid w:val="006436E5"/>
    <w:rsid w:val="006522F0"/>
    <w:rsid w:val="00660B3C"/>
    <w:rsid w:val="00667117"/>
    <w:rsid w:val="0067601E"/>
    <w:rsid w:val="0068702B"/>
    <w:rsid w:val="006D64DF"/>
    <w:rsid w:val="00706A94"/>
    <w:rsid w:val="00716AE8"/>
    <w:rsid w:val="007303D4"/>
    <w:rsid w:val="00742C09"/>
    <w:rsid w:val="007449FA"/>
    <w:rsid w:val="00756FD9"/>
    <w:rsid w:val="007617D5"/>
    <w:rsid w:val="00780511"/>
    <w:rsid w:val="00792023"/>
    <w:rsid w:val="00796A2E"/>
    <w:rsid w:val="007A14CE"/>
    <w:rsid w:val="007B23A3"/>
    <w:rsid w:val="007C794F"/>
    <w:rsid w:val="007E6618"/>
    <w:rsid w:val="007F38B7"/>
    <w:rsid w:val="00812FB9"/>
    <w:rsid w:val="00833E72"/>
    <w:rsid w:val="008450A6"/>
    <w:rsid w:val="00867D40"/>
    <w:rsid w:val="00897A42"/>
    <w:rsid w:val="008B6C34"/>
    <w:rsid w:val="008B7D17"/>
    <w:rsid w:val="008C7F9C"/>
    <w:rsid w:val="008D61F3"/>
    <w:rsid w:val="008E7B96"/>
    <w:rsid w:val="008F26C3"/>
    <w:rsid w:val="008F7C7D"/>
    <w:rsid w:val="00906275"/>
    <w:rsid w:val="00907FD2"/>
    <w:rsid w:val="00920CEF"/>
    <w:rsid w:val="00924D49"/>
    <w:rsid w:val="00925A5B"/>
    <w:rsid w:val="0093011E"/>
    <w:rsid w:val="00935425"/>
    <w:rsid w:val="00976A20"/>
    <w:rsid w:val="00976EDC"/>
    <w:rsid w:val="009869E5"/>
    <w:rsid w:val="009952A3"/>
    <w:rsid w:val="009A42F7"/>
    <w:rsid w:val="009A76D4"/>
    <w:rsid w:val="009B02F5"/>
    <w:rsid w:val="009B4063"/>
    <w:rsid w:val="009F03F1"/>
    <w:rsid w:val="009F1F6B"/>
    <w:rsid w:val="00A22882"/>
    <w:rsid w:val="00A24644"/>
    <w:rsid w:val="00A35D1F"/>
    <w:rsid w:val="00A37BA7"/>
    <w:rsid w:val="00A42526"/>
    <w:rsid w:val="00A47F10"/>
    <w:rsid w:val="00A60D4C"/>
    <w:rsid w:val="00A80D30"/>
    <w:rsid w:val="00AB550F"/>
    <w:rsid w:val="00AD455D"/>
    <w:rsid w:val="00B02044"/>
    <w:rsid w:val="00B05C5E"/>
    <w:rsid w:val="00B11BA4"/>
    <w:rsid w:val="00B52E86"/>
    <w:rsid w:val="00B55550"/>
    <w:rsid w:val="00B812B4"/>
    <w:rsid w:val="00B91F43"/>
    <w:rsid w:val="00B93AB0"/>
    <w:rsid w:val="00BA24D2"/>
    <w:rsid w:val="00BC1432"/>
    <w:rsid w:val="00BE5BCA"/>
    <w:rsid w:val="00BF1183"/>
    <w:rsid w:val="00BF6FBF"/>
    <w:rsid w:val="00C052F3"/>
    <w:rsid w:val="00C22F4D"/>
    <w:rsid w:val="00C25C30"/>
    <w:rsid w:val="00C30C07"/>
    <w:rsid w:val="00C343D0"/>
    <w:rsid w:val="00C5137D"/>
    <w:rsid w:val="00C54101"/>
    <w:rsid w:val="00C57410"/>
    <w:rsid w:val="00C61181"/>
    <w:rsid w:val="00C95944"/>
    <w:rsid w:val="00C9796B"/>
    <w:rsid w:val="00CB1E4C"/>
    <w:rsid w:val="00CE1542"/>
    <w:rsid w:val="00D12A7E"/>
    <w:rsid w:val="00D3538F"/>
    <w:rsid w:val="00D41856"/>
    <w:rsid w:val="00D64EED"/>
    <w:rsid w:val="00D66DD9"/>
    <w:rsid w:val="00D70FE4"/>
    <w:rsid w:val="00D72856"/>
    <w:rsid w:val="00DA571D"/>
    <w:rsid w:val="00DD1092"/>
    <w:rsid w:val="00DE2549"/>
    <w:rsid w:val="00DE2EAC"/>
    <w:rsid w:val="00DF3742"/>
    <w:rsid w:val="00E435F9"/>
    <w:rsid w:val="00E57389"/>
    <w:rsid w:val="00E80D10"/>
    <w:rsid w:val="00EA4C91"/>
    <w:rsid w:val="00EB7F19"/>
    <w:rsid w:val="00EC02DE"/>
    <w:rsid w:val="00EC44CB"/>
    <w:rsid w:val="00EC589B"/>
    <w:rsid w:val="00EC7224"/>
    <w:rsid w:val="00ED005D"/>
    <w:rsid w:val="00F01F57"/>
    <w:rsid w:val="00F03C82"/>
    <w:rsid w:val="00F05B48"/>
    <w:rsid w:val="00F41969"/>
    <w:rsid w:val="00F44398"/>
    <w:rsid w:val="00F71525"/>
    <w:rsid w:val="00F82290"/>
    <w:rsid w:val="00F82632"/>
    <w:rsid w:val="00F83DB1"/>
    <w:rsid w:val="00F87623"/>
    <w:rsid w:val="00F92EBA"/>
    <w:rsid w:val="00FD162E"/>
    <w:rsid w:val="00FD24CA"/>
    <w:rsid w:val="00FD65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  <w:style w:type="character" w:customStyle="1" w:styleId="postedin">
    <w:name w:val="posted_in"/>
    <w:basedOn w:val="Domylnaczcionkaakapitu"/>
    <w:rsid w:val="007617D5"/>
  </w:style>
  <w:style w:type="character" w:styleId="Pogrubienie">
    <w:name w:val="Strong"/>
    <w:basedOn w:val="Domylnaczcionkaakapitu"/>
    <w:uiPriority w:val="22"/>
    <w:qFormat/>
    <w:rsid w:val="000D5946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052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6</Words>
  <Characters>1237</Characters>
  <Application>Microsoft Office Word</Application>
  <DocSecurity>0</DocSecurity>
  <Lines>10</Lines>
  <Paragraphs>2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Izabella Dolińska</cp:lastModifiedBy>
  <cp:revision>3</cp:revision>
  <cp:lastPrinted>2022-07-07T11:57:00Z</cp:lastPrinted>
  <dcterms:created xsi:type="dcterms:W3CDTF">2023-10-26T12:53:00Z</dcterms:created>
  <dcterms:modified xsi:type="dcterms:W3CDTF">2023-11-06T07:30:00Z</dcterms:modified>
</cp:coreProperties>
</file>